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ait de coco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dihydro-5-octylfuran-2(3H)-one,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ood.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ait de coc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lait de coc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dihydro-5-octylfuran-2(3H)-one, coumari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ait de coc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ait de coc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5/2026   Revision date: 6/18/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38BB4EA-AEB4-4141-A3ED-75235D5FAB51}"/>
</file>

<file path=customXml/itemProps3.xml><?xml version="1.0" encoding="utf-8"?>
<ds:datastoreItem xmlns:ds="http://schemas.openxmlformats.org/officeDocument/2006/customXml" ds:itemID="{922038F0-127A-4716-9C97-89AF28D4B2F6}"/>
</file>

<file path=customXml/itemProps4.xml><?xml version="1.0" encoding="utf-8"?>
<ds:datastoreItem xmlns:ds="http://schemas.openxmlformats.org/officeDocument/2006/customXml" ds:itemID="{CA0AB5BB-8A7D-4513-935E-B853AAB39D6B}"/>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